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326D8E1C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8B33825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289F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5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-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6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01D1B10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C87B8F">
        <w:rPr>
          <w:rFonts w:ascii="Monotype Corsiva" w:hAnsi="Monotype Corsiva"/>
          <w:sz w:val="40"/>
          <w:szCs w:val="40"/>
        </w:rPr>
        <w:t>0</w:t>
      </w:r>
      <w:r w:rsidR="000D125D">
        <w:rPr>
          <w:rFonts w:ascii="Monotype Corsiva" w:hAnsi="Monotype Corsiva"/>
          <w:sz w:val="40"/>
          <w:szCs w:val="40"/>
        </w:rPr>
        <w:t>9/08</w:t>
      </w:r>
      <w:r w:rsidR="00C87B8F">
        <w:rPr>
          <w:rFonts w:ascii="Monotype Corsiva" w:hAnsi="Monotype Corsiva"/>
          <w:sz w:val="40"/>
          <w:szCs w:val="40"/>
        </w:rPr>
        <w:t>/2025</w:t>
      </w:r>
      <w:r w:rsidR="006D6531">
        <w:rPr>
          <w:rFonts w:ascii="Monotype Corsiva" w:hAnsi="Monotype Corsiva"/>
          <w:sz w:val="40"/>
          <w:szCs w:val="40"/>
        </w:rPr>
        <w:t>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</w:t>
      </w:r>
      <w:r w:rsidR="00C87B8F">
        <w:rPr>
          <w:rFonts w:ascii="Monotype Corsiva" w:hAnsi="Monotype Corsiva"/>
          <w:sz w:val="40"/>
          <w:szCs w:val="40"/>
        </w:rPr>
        <w:t>0</w:t>
      </w:r>
      <w:r w:rsidR="000D125D">
        <w:rPr>
          <w:rFonts w:ascii="Monotype Corsiva" w:hAnsi="Monotype Corsiva"/>
          <w:sz w:val="40"/>
          <w:szCs w:val="40"/>
        </w:rPr>
        <w:t>9</w:t>
      </w:r>
      <w:r w:rsidR="00C87B8F">
        <w:rPr>
          <w:rFonts w:ascii="Monotype Corsiva" w:hAnsi="Monotype Corsiva"/>
          <w:sz w:val="40"/>
          <w:szCs w:val="40"/>
        </w:rPr>
        <w:t>/</w:t>
      </w:r>
      <w:r w:rsidR="000D125D">
        <w:rPr>
          <w:rFonts w:ascii="Monotype Corsiva" w:hAnsi="Monotype Corsiva"/>
          <w:sz w:val="40"/>
          <w:szCs w:val="40"/>
        </w:rPr>
        <w:t>12</w:t>
      </w:r>
      <w:r w:rsidR="00C87B8F">
        <w:rPr>
          <w:rFonts w:ascii="Monotype Corsiva" w:hAnsi="Monotype Corsiva"/>
          <w:sz w:val="40"/>
          <w:szCs w:val="40"/>
        </w:rPr>
        <w:t>/2025</w:t>
      </w:r>
      <w:r w:rsidR="006D6531">
        <w:rPr>
          <w:rFonts w:ascii="Monotype Corsiva" w:hAnsi="Monotype Corsiva"/>
          <w:sz w:val="40"/>
          <w:szCs w:val="40"/>
        </w:rPr>
        <w:t>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F3ED296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C87B8F">
        <w:rPr>
          <w:rFonts w:ascii="Cambria" w:hAnsi="Cambria"/>
          <w:sz w:val="21"/>
          <w:szCs w:val="21"/>
          <w:u w:val="single"/>
        </w:rPr>
        <w:t>Stornes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C87B8F">
        <w:rPr>
          <w:rFonts w:ascii="Cambria" w:hAnsi="Cambria"/>
          <w:sz w:val="21"/>
          <w:szCs w:val="21"/>
          <w:u w:val="single"/>
        </w:rPr>
        <w:t>English II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B688B" w14:textId="77777777" w:rsidR="00C74BC7" w:rsidRPr="00C74BC7" w:rsidRDefault="00C74BC7" w:rsidP="00C74BC7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C74BC7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n/a</w:t>
            </w:r>
          </w:p>
          <w:p w14:paraId="42094E0B" w14:textId="4B86646D" w:rsidR="00C87B8F" w:rsidRPr="002D0561" w:rsidRDefault="00C74BC7" w:rsidP="00C74BC7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C74BC7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Grammar Mon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006C8" w14:textId="77777777" w:rsidR="000F2869" w:rsidRDefault="00682333" w:rsidP="000F286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68233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from America’s Constitution: A Biography</w:t>
            </w:r>
          </w:p>
          <w:p w14:paraId="16F8E8D5" w14:textId="77777777" w:rsidR="00682333" w:rsidRDefault="00682333" w:rsidP="000F286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7A03C3D9" w14:textId="7A9404E6" w:rsidR="00682333" w:rsidRPr="002D0561" w:rsidRDefault="00682333" w:rsidP="000F286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. 72-81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8A359" w14:textId="77777777" w:rsidR="00682333" w:rsidRDefault="00682333" w:rsidP="0068233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68233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from America’s Constitution: A Biography</w:t>
            </w:r>
          </w:p>
          <w:p w14:paraId="123F9B53" w14:textId="77777777" w:rsidR="00682333" w:rsidRDefault="00682333" w:rsidP="0068233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7D7D6373" w14:textId="2D367AB9" w:rsidR="00A410A7" w:rsidRPr="002D0561" w:rsidRDefault="00682333" w:rsidP="0068233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. 72-81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ECE32" w14:textId="77777777" w:rsidR="00682333" w:rsidRDefault="00682333" w:rsidP="0068233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68233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from America’s Constitution: A Biography</w:t>
            </w:r>
          </w:p>
          <w:p w14:paraId="3909167A" w14:textId="77777777" w:rsidR="00682333" w:rsidRDefault="00682333" w:rsidP="0068233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4E5D2A4A" w14:textId="2CB016A5" w:rsidR="00A410A7" w:rsidRPr="002D0561" w:rsidRDefault="00682333" w:rsidP="0068233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. 72-81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186FD" w14:textId="77777777" w:rsidR="00682333" w:rsidRDefault="00682333" w:rsidP="0068233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68233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from America’s Constitution: A Biography</w:t>
            </w:r>
          </w:p>
          <w:p w14:paraId="0A8489F4" w14:textId="77777777" w:rsidR="00682333" w:rsidRDefault="00682333" w:rsidP="0068233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672C27EE" w14:textId="19AD1ACD" w:rsidR="00A410A7" w:rsidRPr="006D32FE" w:rsidRDefault="00682333" w:rsidP="00682333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. 72-81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613D9" w14:textId="1E413969" w:rsidR="000D125D" w:rsidRPr="000D125D" w:rsidRDefault="000D125D" w:rsidP="000D125D">
            <w:pPr>
              <w:pStyle w:val="paragraph"/>
              <w:ind w:left="72"/>
              <w:textAlignment w:val="baseline"/>
              <w:rPr>
                <w:color w:val="000000"/>
                <w:sz w:val="28"/>
                <w:szCs w:val="28"/>
              </w:rPr>
            </w:pPr>
            <w:r w:rsidRPr="000D125D">
              <w:rPr>
                <w:color w:val="000000"/>
                <w:sz w:val="28"/>
                <w:szCs w:val="28"/>
              </w:rPr>
              <w:t>11-12.RI.KID.1 Analyze what a text says explicitly and draw inferences; support an interpretation of a text by citing and synthesizing relevant textual evidence from multiple sources.</w:t>
            </w:r>
          </w:p>
          <w:p w14:paraId="5BA0D33F" w14:textId="2403821A" w:rsidR="00A410A7" w:rsidRPr="000D125D" w:rsidRDefault="000D125D" w:rsidP="000D125D">
            <w:pPr>
              <w:pStyle w:val="paragraph"/>
              <w:ind w:left="72"/>
              <w:textAlignment w:val="baseline"/>
              <w:rPr>
                <w:color w:val="000000"/>
                <w:sz w:val="28"/>
                <w:szCs w:val="28"/>
              </w:rPr>
            </w:pPr>
            <w:r w:rsidRPr="000D125D">
              <w:rPr>
                <w:color w:val="000000"/>
                <w:sz w:val="28"/>
                <w:szCs w:val="28"/>
              </w:rPr>
              <w:t>11-12.RI.KID.2 Determine multiple central ideas of a text or texts and analyze their development; provide a critical summary.</w:t>
            </w:r>
          </w:p>
        </w:tc>
      </w:tr>
      <w:tr w:rsidR="001E64A9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1E64A9" w:rsidRPr="002E64B6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1E64A9" w:rsidRPr="002E64B6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1E64A9" w:rsidRPr="006D32FE" w:rsidRDefault="001E64A9" w:rsidP="001E64A9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0910C76C" w:rsidR="001E64A9" w:rsidRPr="002D0561" w:rsidRDefault="000D125D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sz w:val="28"/>
                <w:szCs w:val="28"/>
              </w:rPr>
              <w:t>I can identify how language works in different situa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65880DE2" w:rsidR="001E64A9" w:rsidRPr="002D0561" w:rsidRDefault="000D125D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I can analyze what a text says explicitly and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ke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 inference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ased on context clues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40D2C41F" w:rsidR="001E64A9" w:rsidRPr="002D0561" w:rsidRDefault="000D125D" w:rsidP="001E64A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I can analyze what a text says explicitly and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ke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 inference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ased on context clues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70BABE0A" w:rsidR="001E64A9" w:rsidRPr="002D0561" w:rsidRDefault="000D125D" w:rsidP="002D0561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I can analyze what a text says explicitly and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ke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 inference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ased on context clues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47196B3C" w:rsidR="001E64A9" w:rsidRPr="001E64A9" w:rsidRDefault="000D125D" w:rsidP="001E64A9">
            <w:pPr>
              <w:widowControl w:val="0"/>
              <w:spacing w:line="240" w:lineRule="auto"/>
              <w:rPr>
                <w:rFonts w:ascii="Cambria" w:hAnsi="Cambria"/>
                <w:sz w:val="36"/>
                <w:szCs w:val="36"/>
              </w:rPr>
            </w:pP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I can analyze what a text says explicitly and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ke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 inference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ased on context clues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D125D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0D125D" w:rsidRPr="006D32FE" w:rsidRDefault="000D125D" w:rsidP="000D125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0D125D" w:rsidRPr="006D32FE" w:rsidRDefault="000D125D" w:rsidP="000D125D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560E2193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ncourage students to watch their time and don’t spend too long on one questio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4C2520A9" w:rsidR="000D125D" w:rsidRPr="006D32FE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3348EC68" w:rsidR="000D125D" w:rsidRPr="006D32FE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0FA21838" w:rsidR="000D125D" w:rsidRPr="006D32FE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5887C5EE" w:rsidR="000D125D" w:rsidRPr="006D32FE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</w:tr>
      <w:tr w:rsidR="000D125D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0D125D" w:rsidRPr="006D32FE" w:rsidRDefault="000D125D" w:rsidP="000D125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0D125D" w:rsidRPr="006D32FE" w:rsidRDefault="000D125D" w:rsidP="000D125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6A992AE8" w:rsidR="000D125D" w:rsidRPr="006D32FE" w:rsidRDefault="000E47FE" w:rsidP="000D125D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0E47FE">
              <w:rPr>
                <w:rFonts w:ascii="Cambria" w:hAnsi="Cambria"/>
                <w:color w:val="auto"/>
                <w:sz w:val="20"/>
                <w:szCs w:val="20"/>
              </w:rPr>
              <w:t>Look at the image and determine if the article is news or not. How do you know? What key words do you see?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1A376450" w:rsidR="000D125D" w:rsidRPr="006D32FE" w:rsidRDefault="000E47FE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oose the correct answer for these practice ACT question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34FDC31F" w:rsidR="000D125D" w:rsidRPr="006D32FE" w:rsidRDefault="000E47FE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oose the correct answer for these practice ACT question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0713C1C7" w:rsidR="000D125D" w:rsidRPr="006D32FE" w:rsidRDefault="000E47FE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ich image is news and which image is opinion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0E6641F9" w:rsidR="000D125D" w:rsidRPr="006D32FE" w:rsidRDefault="000E47FE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E47FE">
              <w:rPr>
                <w:rFonts w:ascii="Cambria" w:hAnsi="Cambria"/>
                <w:sz w:val="20"/>
                <w:szCs w:val="20"/>
              </w:rPr>
              <w:t>Which image is news and which image is opinion?</w:t>
            </w:r>
          </w:p>
        </w:tc>
      </w:tr>
      <w:tr w:rsidR="000D125D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0D125D" w:rsidRPr="00B916E7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0D125D" w:rsidRPr="006D32FE" w:rsidRDefault="000D125D" w:rsidP="000D125D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D4618" w14:textId="77777777" w:rsidR="00E120CC" w:rsidRPr="009C7861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16C6C643" w14:textId="77777777" w:rsidR="00E120CC" w:rsidRPr="009C7861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62B0AD03" w14:textId="1630A7EF" w:rsidR="00E120CC" w:rsidRPr="009C7861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Go over comma rules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</w:rPr>
              <w:t>25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6BBA5F38" w14:textId="2190C3EC" w:rsidR="00E120CC" w:rsidRPr="00E120CC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Practice 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67E3E1ED" w14:textId="77777777" w:rsidR="00E120CC" w:rsidRPr="009C7861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view answers (10)</w:t>
            </w:r>
          </w:p>
          <w:p w14:paraId="739E54AE" w14:textId="73364C66" w:rsidR="000D125D" w:rsidRPr="00A76F6B" w:rsidRDefault="000D125D" w:rsidP="000D125D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24B22DC8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14FE94A7" w14:textId="2184877E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0599991F" w14:textId="3F7374CC" w:rsidR="000D125D" w:rsidRPr="009C7861" w:rsidRDefault="00E120CC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ad the text</w:t>
            </w:r>
            <w:r w:rsidR="000D125D" w:rsidRPr="009C7861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="000D125D">
              <w:rPr>
                <w:rFonts w:ascii="Times New Roman" w:hAnsi="Times New Roman" w:cs="Times New Roman"/>
                <w:color w:val="000000" w:themeColor="text1"/>
              </w:rPr>
              <w:t>25</w:t>
            </w:r>
            <w:r w:rsidR="000D125D"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7093F48E" w14:textId="6F4AB79A" w:rsidR="000D125D" w:rsidRPr="009C7861" w:rsidRDefault="00E120CC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urn and talk comprehension check</w:t>
            </w:r>
            <w:r w:rsidR="000D125D" w:rsidRPr="009C7861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="000D125D">
              <w:rPr>
                <w:rFonts w:ascii="Times New Roman" w:hAnsi="Times New Roman" w:cs="Times New Roman"/>
                <w:color w:val="000000" w:themeColor="text1"/>
              </w:rPr>
              <w:t>10</w:t>
            </w:r>
            <w:r w:rsidR="000D125D"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1BAE855C" w14:textId="2B2660AA" w:rsidR="000D125D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 xml:space="preserve"> Individual questions (15)</w:t>
            </w:r>
          </w:p>
          <w:p w14:paraId="0C5D0FC3" w14:textId="0EAC0A6D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view answers (10)</w:t>
            </w:r>
          </w:p>
          <w:p w14:paraId="1C239970" w14:textId="6B746A8E" w:rsidR="000D125D" w:rsidRPr="009C7861" w:rsidRDefault="000D125D" w:rsidP="000D125D">
            <w:pPr>
              <w:pStyle w:val="ListParagraph"/>
              <w:widowControl w:val="0"/>
              <w:spacing w:line="240" w:lineRule="auto"/>
              <w:ind w:left="14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D248B" w14:textId="77777777" w:rsidR="00E120CC" w:rsidRPr="00E120CC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120CC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1FEF9E26" w14:textId="77777777" w:rsidR="00E120CC" w:rsidRPr="00E120CC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120CC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4692CD61" w14:textId="77777777" w:rsidR="00E120CC" w:rsidRPr="00E120CC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120CC">
              <w:rPr>
                <w:rFonts w:ascii="Times New Roman" w:hAnsi="Times New Roman" w:cs="Times New Roman"/>
                <w:color w:val="000000" w:themeColor="text1"/>
              </w:rPr>
              <w:t>Read the text (25)</w:t>
            </w:r>
          </w:p>
          <w:p w14:paraId="08DDD736" w14:textId="77777777" w:rsidR="00E120CC" w:rsidRPr="00E120CC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120CC">
              <w:rPr>
                <w:rFonts w:ascii="Times New Roman" w:hAnsi="Times New Roman" w:cs="Times New Roman"/>
                <w:color w:val="000000" w:themeColor="text1"/>
              </w:rPr>
              <w:t>Turn and talk comprehension check (10)</w:t>
            </w:r>
          </w:p>
          <w:p w14:paraId="4195E558" w14:textId="77777777" w:rsidR="00E120CC" w:rsidRPr="00E120CC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120CC">
              <w:rPr>
                <w:rFonts w:ascii="Times New Roman" w:hAnsi="Times New Roman" w:cs="Times New Roman"/>
                <w:color w:val="000000" w:themeColor="text1"/>
              </w:rPr>
              <w:t xml:space="preserve"> Individual questions (15)</w:t>
            </w:r>
          </w:p>
          <w:p w14:paraId="2E8C39AF" w14:textId="77777777" w:rsidR="00E120CC" w:rsidRPr="00E120CC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120CC">
              <w:rPr>
                <w:rFonts w:ascii="Times New Roman" w:hAnsi="Times New Roman" w:cs="Times New Roman"/>
                <w:color w:val="000000" w:themeColor="text1"/>
              </w:rPr>
              <w:t>Review answers (10)</w:t>
            </w:r>
          </w:p>
          <w:p w14:paraId="1CC22BD7" w14:textId="4F296844" w:rsidR="000D125D" w:rsidRPr="009C7861" w:rsidRDefault="000D125D" w:rsidP="000D125D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685C2" w14:textId="02BAA751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7BF630A7" w14:textId="05BF3E5C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2EB56AF5" w14:textId="65252ACB" w:rsidR="000D125D" w:rsidRPr="009C7861" w:rsidRDefault="00E120CC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Write summary of the text from last class</w:t>
            </w:r>
            <w:r w:rsidR="000D125D" w:rsidRPr="009C7861">
              <w:rPr>
                <w:rFonts w:ascii="Times New Roman" w:hAnsi="Times New Roman" w:cs="Times New Roman"/>
                <w:color w:val="000000" w:themeColor="text1"/>
              </w:rPr>
              <w:t xml:space="preserve"> (10)</w:t>
            </w:r>
          </w:p>
          <w:p w14:paraId="08B6C05A" w14:textId="356D08D9" w:rsidR="000D125D" w:rsidRPr="009C7861" w:rsidRDefault="00E120CC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ad the graphic novel text</w:t>
            </w:r>
            <w:r w:rsidR="000D125D" w:rsidRPr="009C7861">
              <w:rPr>
                <w:rFonts w:ascii="Times New Roman" w:hAnsi="Times New Roman" w:cs="Times New Roman"/>
                <w:color w:val="000000" w:themeColor="text1"/>
              </w:rPr>
              <w:t xml:space="preserve"> (35)</w:t>
            </w:r>
          </w:p>
          <w:p w14:paraId="65FDF5B7" w14:textId="385F3671" w:rsidR="000D125D" w:rsidRPr="009C7861" w:rsidRDefault="00E120CC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Quiz over the text</w:t>
            </w:r>
            <w:r w:rsidR="000D125D" w:rsidRPr="009C7861">
              <w:rPr>
                <w:rFonts w:ascii="Times New Roman" w:hAnsi="Times New Roman" w:cs="Times New Roman"/>
                <w:color w:val="000000" w:themeColor="text1"/>
              </w:rPr>
              <w:t xml:space="preserve"> (25)</w:t>
            </w:r>
          </w:p>
          <w:p w14:paraId="60189BE3" w14:textId="5AC85B96" w:rsidR="000D125D" w:rsidRPr="009C7861" w:rsidRDefault="000D125D" w:rsidP="000D125D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24914" w14:textId="77777777" w:rsidR="00E120CC" w:rsidRPr="009C7861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324A4F92" w14:textId="77777777" w:rsidR="00E120CC" w:rsidRPr="009C7861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67DB5C91" w14:textId="77777777" w:rsidR="00E120CC" w:rsidRPr="009C7861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Write summary of the text from last class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 xml:space="preserve"> (10)</w:t>
            </w:r>
          </w:p>
          <w:p w14:paraId="657B2048" w14:textId="77777777" w:rsidR="00E120CC" w:rsidRPr="009C7861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ad the graphic novel text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 xml:space="preserve"> (35)</w:t>
            </w:r>
          </w:p>
          <w:p w14:paraId="3F9262CB" w14:textId="77777777" w:rsidR="00E120CC" w:rsidRPr="009C7861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Quiz over the text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 xml:space="preserve"> (25)</w:t>
            </w:r>
          </w:p>
          <w:p w14:paraId="2B2149EE" w14:textId="7C393E41" w:rsidR="000D125D" w:rsidRPr="009C7861" w:rsidRDefault="000D125D" w:rsidP="000D125D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D125D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0D125D" w:rsidRPr="00906657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0D125D" w:rsidRPr="00906657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6A8ABA8" w:rsidR="000D125D" w:rsidRPr="00BD6AF4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Go over commas rules not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32B56" w14:textId="6B02497F" w:rsidR="00E120CC" w:rsidRDefault="00E120CC" w:rsidP="00E120CC">
            <w:pPr>
              <w:pStyle w:val="paragraph"/>
              <w:spacing w:before="0" w:beforeAutospacing="0" w:after="0" w:afterAutospacing="0"/>
              <w:ind w:left="72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E120CC">
              <w:rPr>
                <w:rFonts w:ascii="Cambria" w:hAnsi="Cambria"/>
                <w:sz w:val="20"/>
                <w:szCs w:val="20"/>
              </w:rPr>
              <w:t>Read the text.</w:t>
            </w:r>
          </w:p>
          <w:p w14:paraId="765C823E" w14:textId="4D4FCFC9" w:rsidR="000D125D" w:rsidRPr="006D32FE" w:rsidRDefault="00E120CC" w:rsidP="00E120CC">
            <w:pPr>
              <w:pStyle w:val="paragraph"/>
              <w:spacing w:before="0" w:beforeAutospacing="0" w:after="0" w:afterAutospacing="0"/>
              <w:ind w:left="72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E120CC">
              <w:rPr>
                <w:rFonts w:ascii="Cambria" w:hAnsi="Cambria"/>
                <w:sz w:val="20"/>
                <w:szCs w:val="20"/>
              </w:rPr>
              <w:t>Annotate the tex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764E0" w14:textId="77777777" w:rsidR="00E120CC" w:rsidRPr="00E120CC" w:rsidRDefault="00E120CC" w:rsidP="00E120CC">
            <w:pPr>
              <w:rPr>
                <w:rFonts w:ascii="Cambria" w:hAnsi="Cambria"/>
                <w:sz w:val="20"/>
                <w:szCs w:val="20"/>
              </w:rPr>
            </w:pPr>
            <w:r w:rsidRPr="00E120CC">
              <w:rPr>
                <w:rFonts w:ascii="Cambria" w:hAnsi="Cambria"/>
                <w:sz w:val="20"/>
                <w:szCs w:val="20"/>
              </w:rPr>
              <w:t>Read the text.</w:t>
            </w:r>
          </w:p>
          <w:p w14:paraId="55FD87B9" w14:textId="2565D41F" w:rsidR="000D125D" w:rsidRPr="006D32FE" w:rsidRDefault="00E120CC" w:rsidP="00E120CC">
            <w:pPr>
              <w:rPr>
                <w:rFonts w:ascii="Cambria" w:hAnsi="Cambria"/>
                <w:sz w:val="20"/>
                <w:szCs w:val="20"/>
              </w:rPr>
            </w:pPr>
            <w:r w:rsidRPr="00E120CC">
              <w:rPr>
                <w:rFonts w:ascii="Cambria" w:hAnsi="Cambria"/>
                <w:sz w:val="20"/>
                <w:szCs w:val="20"/>
              </w:rPr>
              <w:t>Annotate the tex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1BE8A69B" w:rsidR="000D125D" w:rsidRPr="006D32FE" w:rsidRDefault="00682333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he tex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525962CB" w:rsidR="000D125D" w:rsidRPr="006D32FE" w:rsidRDefault="00682333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he text.</w:t>
            </w:r>
          </w:p>
        </w:tc>
      </w:tr>
      <w:tr w:rsidR="000D125D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0D125D" w:rsidRPr="00906657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4561A6D2" w:rsidR="000D125D" w:rsidRPr="00BD6AF4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Go over answer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36747" w14:textId="77777777" w:rsidR="000D125D" w:rsidRDefault="00682333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urn and talk about the comprehension check.</w:t>
            </w:r>
          </w:p>
          <w:p w14:paraId="50CED0AC" w14:textId="012FB982" w:rsidR="00682333" w:rsidRPr="006D32FE" w:rsidRDefault="00682333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</w:t>
            </w:r>
            <w:r w:rsidR="000E47FE">
              <w:rPr>
                <w:rFonts w:ascii="Cambria" w:hAnsi="Cambria"/>
                <w:sz w:val="20"/>
                <w:szCs w:val="20"/>
              </w:rPr>
              <w:t xml:space="preserve"> the</w:t>
            </w:r>
            <w:r>
              <w:rPr>
                <w:rFonts w:ascii="Cambria" w:hAnsi="Cambria"/>
                <w:sz w:val="20"/>
                <w:szCs w:val="20"/>
              </w:rPr>
              <w:t xml:space="preserve"> analyze the text question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25738" w14:textId="77777777" w:rsidR="00682333" w:rsidRPr="00682333" w:rsidRDefault="00682333" w:rsidP="00682333">
            <w:pPr>
              <w:rPr>
                <w:rFonts w:ascii="Cambria" w:hAnsi="Cambria"/>
                <w:sz w:val="20"/>
                <w:szCs w:val="20"/>
              </w:rPr>
            </w:pPr>
            <w:r w:rsidRPr="00682333">
              <w:rPr>
                <w:rFonts w:ascii="Cambria" w:hAnsi="Cambria"/>
                <w:sz w:val="20"/>
                <w:szCs w:val="20"/>
              </w:rPr>
              <w:t>Turn and talk about the comprehension check.</w:t>
            </w:r>
          </w:p>
          <w:p w14:paraId="292844DB" w14:textId="1ED5C8AA" w:rsidR="000D125D" w:rsidRPr="006D32FE" w:rsidRDefault="00682333" w:rsidP="00682333">
            <w:pPr>
              <w:rPr>
                <w:rFonts w:ascii="Cambria" w:hAnsi="Cambria"/>
                <w:sz w:val="20"/>
                <w:szCs w:val="20"/>
              </w:rPr>
            </w:pPr>
            <w:r w:rsidRPr="00682333">
              <w:rPr>
                <w:rFonts w:ascii="Cambria" w:hAnsi="Cambria"/>
                <w:sz w:val="20"/>
                <w:szCs w:val="20"/>
              </w:rPr>
              <w:t>Answer</w:t>
            </w:r>
            <w:r w:rsidR="000E47FE">
              <w:rPr>
                <w:rFonts w:ascii="Cambria" w:hAnsi="Cambria"/>
                <w:sz w:val="20"/>
                <w:szCs w:val="20"/>
              </w:rPr>
              <w:t xml:space="preserve"> the</w:t>
            </w:r>
            <w:r w:rsidRPr="00682333">
              <w:rPr>
                <w:rFonts w:ascii="Cambria" w:hAnsi="Cambria"/>
                <w:sz w:val="20"/>
                <w:szCs w:val="20"/>
              </w:rPr>
              <w:t xml:space="preserve"> analyze the text question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510CBEF1" w:rsidR="000D125D" w:rsidRPr="006D32FE" w:rsidRDefault="00682333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scuss graphic nove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20FBD5AA" w:rsidR="000D125D" w:rsidRPr="006D32FE" w:rsidRDefault="00682333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scuss graphic novel</w:t>
            </w:r>
          </w:p>
        </w:tc>
      </w:tr>
      <w:tr w:rsidR="000D125D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0D125D" w:rsidRPr="00906657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6D1F53D" w:rsidR="000D125D" w:rsidRPr="00BD6AF4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practice problem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0370946E" w:rsidR="000D125D" w:rsidRPr="006D32FE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5D2F8790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798D2" w14:textId="77777777" w:rsidR="000D125D" w:rsidRDefault="00682333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e a summary of the text.</w:t>
            </w:r>
          </w:p>
          <w:p w14:paraId="1E066157" w14:textId="5A380302" w:rsidR="00682333" w:rsidRPr="006D32FE" w:rsidRDefault="00682333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ake a quiz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F7374" w14:textId="77777777" w:rsidR="00682333" w:rsidRDefault="00682333" w:rsidP="0068233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e a summary of the text.</w:t>
            </w:r>
          </w:p>
          <w:p w14:paraId="75D10DEF" w14:textId="0F3CEE4E" w:rsidR="000D125D" w:rsidRPr="006D32FE" w:rsidRDefault="00682333" w:rsidP="0068233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ake a quiz</w:t>
            </w:r>
          </w:p>
        </w:tc>
      </w:tr>
      <w:tr w:rsidR="000D125D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7FB8B5C" w:rsidR="000D125D" w:rsidRPr="00682333" w:rsidRDefault="00682333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82333"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1FFC0D4E" w:rsidR="000D125D" w:rsidRPr="006D32FE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615F070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72B5D7EB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5294D67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</w:tr>
      <w:tr w:rsidR="000D125D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D13F3" w14:textId="77777777" w:rsidR="00682333" w:rsidRDefault="00682333" w:rsidP="0068233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6F134351" w14:textId="77777777" w:rsidR="00682333" w:rsidRDefault="00682333" w:rsidP="0068233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2219A6D8" w14:textId="510A65CC" w:rsidR="000D125D" w:rsidRPr="006D32FE" w:rsidRDefault="00682333" w:rsidP="0068233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E8891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6FE9F744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4D227B25" w14:textId="7DBFEEAD" w:rsidR="000D125D" w:rsidRPr="006D32FE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45C0F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057C8E82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3EDB09A4" w14:textId="1673C9A7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62EFD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22256093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740DB231" w14:textId="0EF6B7E1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769D3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3C3A9DA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4C79E4EE" w14:textId="3458071C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="000D125D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A322F" w14:textId="77777777" w:rsidR="00682333" w:rsidRDefault="00682333" w:rsidP="0068233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51F67BF6" w14:textId="18141031" w:rsidR="000D125D" w:rsidRPr="006D32FE" w:rsidRDefault="00682333" w:rsidP="0068233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59696" w14:textId="77777777" w:rsidR="000D125D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7FE5B90" w14:textId="580EE3B7" w:rsidR="000D125D" w:rsidRPr="006D32FE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16E4D" w14:textId="77777777" w:rsidR="000D125D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40BA34A" w14:textId="69F166B2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AC994" w14:textId="77777777" w:rsidR="000D125D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D843102" w14:textId="52E414EC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25923" w14:textId="77777777" w:rsidR="000D125D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535925EB" w14:textId="56325833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="000D125D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0D125D" w:rsidRPr="006D32FE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0D125D" w:rsidRPr="006D32FE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455D4CF9" w:rsidR="000D125D" w:rsidRPr="006D32FE" w:rsidRDefault="00682333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82333">
              <w:rPr>
                <w:rFonts w:ascii="Cambria" w:hAnsi="Cambria"/>
                <w:b/>
                <w:bCs/>
                <w:sz w:val="20"/>
                <w:szCs w:val="20"/>
              </w:rPr>
              <w:t>Answers to the questions on the exit ticke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25C7FD2F" w:rsidR="000D125D" w:rsidRPr="006D32FE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6EAFD11D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12722B43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 w:rsidRPr="009A3D1D"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63B48925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A3D1D"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</w:tr>
      <w:tr w:rsidR="000D125D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0D125D" w:rsidRPr="006D32FE" w:rsidRDefault="000D125D" w:rsidP="000D125D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0BCEF65" w:rsidR="000D125D" w:rsidRPr="00682333" w:rsidRDefault="00682333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82333">
              <w:rPr>
                <w:rFonts w:ascii="Cambria" w:hAnsi="Cambria"/>
                <w:sz w:val="20"/>
                <w:szCs w:val="20"/>
              </w:rPr>
              <w:t>Review most missed concepts on Grammar Monday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F127599" w:rsidR="000D125D" w:rsidRPr="006D32FE" w:rsidRDefault="000D125D" w:rsidP="000D125D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through the text line by line, paraphrasing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as they read alou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0223634F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 through the text line by line, paraphrasing as they read aloud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E34DD4F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most missed concepts on Grammar Monday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41AD4086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most missed concepts on Grammar Mondays.</w:t>
            </w:r>
          </w:p>
        </w:tc>
      </w:tr>
      <w:tr w:rsidR="000D125D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0D125D" w:rsidRPr="006D32FE" w:rsidRDefault="000D125D" w:rsidP="000D125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0D125D" w:rsidRPr="006D32FE" w:rsidRDefault="000D125D" w:rsidP="000D125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0D125D" w:rsidRPr="006D32FE" w:rsidRDefault="000D125D" w:rsidP="000D125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6DDC4629" w:rsidR="000D125D" w:rsidRPr="006D32FE" w:rsidRDefault="000E47FE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three practice problems using the skills we talked about toda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3363BF9A" w:rsidR="000D125D" w:rsidRPr="006D32FE" w:rsidRDefault="00682333" w:rsidP="00682333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</w:t>
            </w:r>
            <w:r w:rsidRPr="00682333">
              <w:rPr>
                <w:rFonts w:ascii="Cambria" w:hAnsi="Cambria"/>
                <w:sz w:val="20"/>
                <w:szCs w:val="20"/>
              </w:rPr>
              <w:t>hoose an amendment in the Bill of Rights and draw a page that illustrates it, using a layout with panels, captions, and speech balloon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60F562FF" w:rsidR="000D125D" w:rsidRPr="006D32FE" w:rsidRDefault="00682333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</w:t>
            </w:r>
            <w:r w:rsidRPr="00682333">
              <w:rPr>
                <w:rFonts w:ascii="Cambria" w:hAnsi="Cambria"/>
                <w:sz w:val="20"/>
                <w:szCs w:val="20"/>
              </w:rPr>
              <w:t>hoose an amendment in the Bill of Rights and draw a page that illustrates it, using a layout with panels, captions, and speech balloon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40E3B33E" w:rsidR="000D125D" w:rsidRPr="00682333" w:rsidRDefault="00682333" w:rsidP="000D125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</w:t>
            </w:r>
            <w:r w:rsidRPr="00682333">
              <w:rPr>
                <w:rFonts w:ascii="Cambria" w:hAnsi="Cambria"/>
                <w:sz w:val="20"/>
                <w:szCs w:val="20"/>
              </w:rPr>
              <w:t>hoose an amendment in the Bill of Rights and draw a page that illustrates it, using a layout with panels, captions, and speech balloon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A602CDC" w:rsidR="000D125D" w:rsidRPr="006D32FE" w:rsidRDefault="00682333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</w:t>
            </w:r>
            <w:r w:rsidRPr="00682333">
              <w:rPr>
                <w:rFonts w:ascii="Cambria" w:hAnsi="Cambria"/>
                <w:sz w:val="20"/>
                <w:szCs w:val="20"/>
              </w:rPr>
              <w:t>hoose an amendment in the Bill of Rights and draw a page that illustrates it, using a layout with panels, captions, and speech balloons.</w:t>
            </w:r>
          </w:p>
        </w:tc>
      </w:tr>
      <w:tr w:rsidR="000D125D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0D125D" w:rsidRDefault="000D125D" w:rsidP="000D125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0D125D" w:rsidRPr="00EB6477" w:rsidRDefault="000D125D" w:rsidP="000D125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0D125D" w:rsidRPr="006D32FE" w:rsidRDefault="000D125D" w:rsidP="000D125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212F8FD" w:rsidR="000D125D" w:rsidRPr="00682333" w:rsidRDefault="00682333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82333">
              <w:rPr>
                <w:rFonts w:ascii="Cambria" w:hAnsi="Cambria"/>
                <w:sz w:val="20"/>
                <w:szCs w:val="20"/>
              </w:rPr>
              <w:t>Watch YouTube video at home to review concept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3D117585" w:rsidR="000D125D" w:rsidRPr="006D32FE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16C6361B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27A77DB4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9993C61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65594855" w14:textId="04C2DBE5" w:rsidR="00200BA8" w:rsidRPr="004E5ED7" w:rsidRDefault="00200BA8" w:rsidP="004E5ED7">
      <w:pPr>
        <w:rPr>
          <w:rFonts w:ascii="Cambria" w:hAnsi="Cambria"/>
          <w:sz w:val="21"/>
          <w:szCs w:val="21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766D6E" w14:textId="77777777" w:rsidR="0099359B" w:rsidRDefault="0099359B">
      <w:pPr>
        <w:spacing w:line="240" w:lineRule="auto"/>
      </w:pPr>
      <w:r>
        <w:separator/>
      </w:r>
    </w:p>
  </w:endnote>
  <w:endnote w:type="continuationSeparator" w:id="0">
    <w:p w14:paraId="179E4EE4" w14:textId="77777777" w:rsidR="0099359B" w:rsidRDefault="009935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16028D" w14:textId="77777777" w:rsidR="0099359B" w:rsidRDefault="0099359B">
      <w:pPr>
        <w:spacing w:line="240" w:lineRule="auto"/>
      </w:pPr>
      <w:r>
        <w:separator/>
      </w:r>
    </w:p>
  </w:footnote>
  <w:footnote w:type="continuationSeparator" w:id="0">
    <w:p w14:paraId="34E3B30E" w14:textId="77777777" w:rsidR="0099359B" w:rsidRDefault="009935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4BCD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25D"/>
    <w:rsid w:val="000D1CF4"/>
    <w:rsid w:val="000D4A07"/>
    <w:rsid w:val="000D507B"/>
    <w:rsid w:val="000E36FE"/>
    <w:rsid w:val="000E47FE"/>
    <w:rsid w:val="000E618D"/>
    <w:rsid w:val="000E67A1"/>
    <w:rsid w:val="000E6FE7"/>
    <w:rsid w:val="000F22A5"/>
    <w:rsid w:val="000F2869"/>
    <w:rsid w:val="001108F4"/>
    <w:rsid w:val="0011104D"/>
    <w:rsid w:val="0011546F"/>
    <w:rsid w:val="00121A1F"/>
    <w:rsid w:val="00121C77"/>
    <w:rsid w:val="001223E9"/>
    <w:rsid w:val="0012289F"/>
    <w:rsid w:val="001347A0"/>
    <w:rsid w:val="00136232"/>
    <w:rsid w:val="001475C3"/>
    <w:rsid w:val="001507B1"/>
    <w:rsid w:val="0015146B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960BF"/>
    <w:rsid w:val="001A0360"/>
    <w:rsid w:val="001B05F5"/>
    <w:rsid w:val="001B09F2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E64A9"/>
    <w:rsid w:val="001F2D6C"/>
    <w:rsid w:val="00200BA8"/>
    <w:rsid w:val="0020474B"/>
    <w:rsid w:val="00205BE6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376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0561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E75AE"/>
    <w:rsid w:val="00400157"/>
    <w:rsid w:val="00403FDF"/>
    <w:rsid w:val="00412445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E5ED7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2DAA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040E"/>
    <w:rsid w:val="005F5848"/>
    <w:rsid w:val="005F7F4F"/>
    <w:rsid w:val="00603574"/>
    <w:rsid w:val="0060575D"/>
    <w:rsid w:val="006078AC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2333"/>
    <w:rsid w:val="00686222"/>
    <w:rsid w:val="006A404F"/>
    <w:rsid w:val="006A52E5"/>
    <w:rsid w:val="006A72A3"/>
    <w:rsid w:val="006B3AD1"/>
    <w:rsid w:val="006B4267"/>
    <w:rsid w:val="006C2ACB"/>
    <w:rsid w:val="006C44A5"/>
    <w:rsid w:val="006D25FC"/>
    <w:rsid w:val="006D32FE"/>
    <w:rsid w:val="006D5604"/>
    <w:rsid w:val="006D6531"/>
    <w:rsid w:val="006E101B"/>
    <w:rsid w:val="006E1BFC"/>
    <w:rsid w:val="006E3658"/>
    <w:rsid w:val="006E4CF2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43BA"/>
    <w:rsid w:val="008E72DA"/>
    <w:rsid w:val="00901B38"/>
    <w:rsid w:val="00906657"/>
    <w:rsid w:val="009069FD"/>
    <w:rsid w:val="00913861"/>
    <w:rsid w:val="00917FFB"/>
    <w:rsid w:val="00925459"/>
    <w:rsid w:val="0093144C"/>
    <w:rsid w:val="00945E73"/>
    <w:rsid w:val="00947985"/>
    <w:rsid w:val="00954C7E"/>
    <w:rsid w:val="00955D52"/>
    <w:rsid w:val="0096565F"/>
    <w:rsid w:val="00982D81"/>
    <w:rsid w:val="0098556E"/>
    <w:rsid w:val="00991CE8"/>
    <w:rsid w:val="0099359B"/>
    <w:rsid w:val="009939B0"/>
    <w:rsid w:val="009A3D1D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C7861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6D0D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6726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D6AF4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4BC7"/>
    <w:rsid w:val="00C75066"/>
    <w:rsid w:val="00C803EF"/>
    <w:rsid w:val="00C80C96"/>
    <w:rsid w:val="00C86963"/>
    <w:rsid w:val="00C87B8F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444"/>
    <w:rsid w:val="00D1275D"/>
    <w:rsid w:val="00D1348C"/>
    <w:rsid w:val="00D15D13"/>
    <w:rsid w:val="00D33CAF"/>
    <w:rsid w:val="00D3688E"/>
    <w:rsid w:val="00D37FC7"/>
    <w:rsid w:val="00D439AF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20CC"/>
    <w:rsid w:val="00E1699D"/>
    <w:rsid w:val="00E24B7B"/>
    <w:rsid w:val="00E24DEA"/>
    <w:rsid w:val="00E418B1"/>
    <w:rsid w:val="00E41C33"/>
    <w:rsid w:val="00E4262D"/>
    <w:rsid w:val="00E469B8"/>
    <w:rsid w:val="00E5102F"/>
    <w:rsid w:val="00E510C4"/>
    <w:rsid w:val="00E55324"/>
    <w:rsid w:val="00E621D4"/>
    <w:rsid w:val="00E66DA1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552"/>
    <w:rsid w:val="00F376E4"/>
    <w:rsid w:val="00F37B08"/>
    <w:rsid w:val="00F42AD3"/>
    <w:rsid w:val="00F56745"/>
    <w:rsid w:val="00F57818"/>
    <w:rsid w:val="00F61667"/>
    <w:rsid w:val="00F62BD8"/>
    <w:rsid w:val="00F72621"/>
    <w:rsid w:val="00F7595B"/>
    <w:rsid w:val="00F817DB"/>
    <w:rsid w:val="00FA46AF"/>
    <w:rsid w:val="00FB075A"/>
    <w:rsid w:val="00FB5998"/>
    <w:rsid w:val="00FB68B6"/>
    <w:rsid w:val="00FC2913"/>
    <w:rsid w:val="00FC47CD"/>
    <w:rsid w:val="00FC5336"/>
    <w:rsid w:val="00FD1C85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4</Pages>
  <Words>1058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LINDSAY  STORNES</cp:lastModifiedBy>
  <cp:revision>3</cp:revision>
  <cp:lastPrinted>2025-08-08T20:35:00Z</cp:lastPrinted>
  <dcterms:created xsi:type="dcterms:W3CDTF">2025-09-04T14:23:00Z</dcterms:created>
  <dcterms:modified xsi:type="dcterms:W3CDTF">2025-09-04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